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C481D" w14:textId="77777777" w:rsidR="007C1AF5" w:rsidRPr="007C1AF5" w:rsidRDefault="007C1AF5" w:rsidP="007C1AF5">
      <w:pPr>
        <w:pStyle w:val="Heading1"/>
        <w:jc w:val="center"/>
        <w:rPr>
          <w:lang w:val="bg-BG"/>
        </w:rPr>
      </w:pPr>
      <w:r w:rsidRPr="007C1AF5">
        <w:t>Lab: Functions Advanced</w:t>
      </w:r>
    </w:p>
    <w:p w14:paraId="59129E28" w14:textId="77777777" w:rsidR="007F699D" w:rsidRDefault="007C1AF5" w:rsidP="007F699D">
      <w:pPr>
        <w:spacing w:before="0" w:after="0"/>
        <w:jc w:val="center"/>
      </w:pPr>
      <w:r w:rsidRPr="00F836CE">
        <w:t xml:space="preserve">Problems for in-class lab for the </w:t>
      </w:r>
      <w:hyperlink r:id="rId8" w:history="1">
        <w:r w:rsidRPr="00F836CE">
          <w:rPr>
            <w:rStyle w:val="Hyperlink"/>
          </w:rPr>
          <w:t>Python Advanced Course @</w:t>
        </w:r>
        <w:r w:rsidRPr="00F836CE">
          <w:rPr>
            <w:rStyle w:val="Hyperlink"/>
            <w:noProof/>
          </w:rPr>
          <w:t>SoftUni</w:t>
        </w:r>
      </w:hyperlink>
      <w:r w:rsidRPr="00F836CE">
        <w:t xml:space="preserve">. </w:t>
      </w:r>
    </w:p>
    <w:p w14:paraId="21F781F0" w14:textId="5820098E" w:rsidR="007C1AF5" w:rsidRPr="00F836CE" w:rsidRDefault="007C1AF5" w:rsidP="007F699D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F836CE">
        <w:t xml:space="preserve">Submit your solutions in </w:t>
      </w:r>
      <w:r w:rsidRPr="00F836CE">
        <w:rPr>
          <w:noProof/>
        </w:rPr>
        <w:t xml:space="preserve">the SoftUni </w:t>
      </w:r>
      <w:r w:rsidRPr="00F836CE">
        <w:t xml:space="preserve">judge system at </w:t>
      </w:r>
      <w:hyperlink r:id="rId9" w:history="1">
        <w:r w:rsidR="002135EF">
          <w:rPr>
            <w:rStyle w:val="Hyperlink"/>
          </w:rPr>
          <w:t>https://judge.softuni.org/Contests/1838</w:t>
        </w:r>
      </w:hyperlink>
      <w:r w:rsidR="007F699D" w:rsidRPr="00F836CE">
        <w:t>.</w:t>
      </w:r>
    </w:p>
    <w:p w14:paraId="72B0A55C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Multiplication Function</w:t>
      </w:r>
    </w:p>
    <w:p w14:paraId="7DC4AC89" w14:textId="58A91C09" w:rsidR="007C1AF5" w:rsidRPr="007C1AF5" w:rsidRDefault="007C1AF5" w:rsidP="007C1AF5">
      <w:pPr>
        <w:rPr>
          <w:b/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Fonts w:ascii="Consolas" w:hAnsi="Consolas"/>
          <w:b/>
          <w:noProof/>
        </w:rPr>
        <w:t>multiply</w:t>
      </w:r>
      <w:r w:rsidRPr="007C1AF5">
        <w:rPr>
          <w:noProof/>
        </w:rPr>
        <w:t xml:space="preserve"> </w:t>
      </w:r>
      <w:r w:rsidRPr="007C1AF5">
        <w:t xml:space="preserve">that can receive </w:t>
      </w:r>
      <w:r w:rsidR="00BB16CA" w:rsidRPr="00BB16CA">
        <w:t xml:space="preserve">any </w:t>
      </w:r>
      <w:r w:rsidR="006A27D7">
        <w:t>quantity</w:t>
      </w:r>
      <w:r w:rsidR="00BB16CA" w:rsidRPr="00BB16CA">
        <w:t xml:space="preserve"> of </w:t>
      </w:r>
      <w:r w:rsidRPr="007C1AF5">
        <w:t>numbers</w:t>
      </w:r>
      <w:r w:rsidR="00BB16CA">
        <w:t xml:space="preserve"> (integers)</w:t>
      </w:r>
      <w:r w:rsidRPr="007C1AF5">
        <w:t xml:space="preserve"> as different parameters and </w:t>
      </w:r>
      <w:r w:rsidRPr="00257892">
        <w:rPr>
          <w:b/>
          <w:bCs/>
        </w:rPr>
        <w:t>returns the result</w:t>
      </w:r>
      <w:r w:rsidRPr="007C1AF5">
        <w:t xml:space="preserve"> of the multiplication of all of them. Submit </w:t>
      </w:r>
      <w:r w:rsidRPr="007C1AF5">
        <w:rPr>
          <w:b/>
        </w:rPr>
        <w:t>only your function</w:t>
      </w:r>
      <w:r w:rsidRPr="007C1AF5">
        <w:t xml:space="preserve"> in</w:t>
      </w:r>
      <w:r w:rsidR="00BB16CA">
        <w:t xml:space="preserve"> the</w:t>
      </w:r>
      <w:r w:rsidRPr="007C1AF5">
        <w:t xml:space="preserve"> </w:t>
      </w:r>
      <w:r w:rsidR="00BB16CA">
        <w:t>J</w:t>
      </w:r>
      <w:r w:rsidRPr="007C1AF5">
        <w:t>udge</w:t>
      </w:r>
      <w:r w:rsidR="00BB16CA">
        <w:t xml:space="preserve"> </w:t>
      </w:r>
      <w:r w:rsidR="00BB16CA" w:rsidRPr="007C1AF5">
        <w:t>system</w:t>
      </w:r>
      <w:r w:rsidRPr="007C1AF5">
        <w:t>.</w:t>
      </w:r>
    </w:p>
    <w:p w14:paraId="7D1BF62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3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1350"/>
      </w:tblGrid>
      <w:tr w:rsidR="007C1AF5" w:rsidRPr="007C1AF5" w14:paraId="2C7E7BEB" w14:textId="77777777" w:rsidTr="009336B2">
        <w:tc>
          <w:tcPr>
            <w:tcW w:w="4950" w:type="dxa"/>
            <w:shd w:val="clear" w:color="auto" w:fill="D9D9D9" w:themeFill="background1" w:themeFillShade="D9"/>
          </w:tcPr>
          <w:p w14:paraId="34C0510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0F04471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0B9EB3C4" w14:textId="77777777" w:rsidTr="009336B2">
        <w:tc>
          <w:tcPr>
            <w:tcW w:w="4950" w:type="dxa"/>
          </w:tcPr>
          <w:p w14:paraId="0B64AA2F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1, 4, 5))</w:t>
            </w:r>
          </w:p>
          <w:p w14:paraId="2FE18F50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4, 5, 6, 1, 3))</w:t>
            </w:r>
          </w:p>
          <w:p w14:paraId="7B43B96A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2, 0, 1000, 5000))</w:t>
            </w:r>
          </w:p>
        </w:tc>
        <w:tc>
          <w:tcPr>
            <w:tcW w:w="1350" w:type="dxa"/>
            <w:vAlign w:val="center"/>
          </w:tcPr>
          <w:p w14:paraId="702D110A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20</w:t>
            </w:r>
          </w:p>
          <w:p w14:paraId="0BF39E74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360</w:t>
            </w:r>
          </w:p>
          <w:p w14:paraId="1C1278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631AD2F1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Person Info</w:t>
      </w:r>
    </w:p>
    <w:p w14:paraId="171B4810" w14:textId="6494EE79" w:rsidR="007C1AF5" w:rsidRPr="007C1AF5" w:rsidRDefault="007C1AF5" w:rsidP="007C1AF5">
      <w:pPr>
        <w:rPr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get_info</w:t>
      </w:r>
      <w:r w:rsidRPr="007C1AF5">
        <w:rPr>
          <w:noProof/>
        </w:rPr>
        <w:t xml:space="preserve"> </w:t>
      </w:r>
      <w:r w:rsidRPr="007C1AF5">
        <w:t xml:space="preserve">that receives a </w:t>
      </w:r>
      <w:r w:rsidRPr="007C1AF5">
        <w:rPr>
          <w:b/>
        </w:rPr>
        <w:t>name</w:t>
      </w:r>
      <w:r w:rsidRPr="007C1AF5">
        <w:t>,</w:t>
      </w:r>
      <w:r w:rsidR="00BB16CA">
        <w:t xml:space="preserve"> an</w:t>
      </w:r>
      <w:r w:rsidRPr="007C1AF5">
        <w:t xml:space="preserve"> </w:t>
      </w:r>
      <w:r w:rsidR="00BB16CA" w:rsidRPr="007C1AF5">
        <w:rPr>
          <w:b/>
        </w:rPr>
        <w:t>age,</w:t>
      </w:r>
      <w:r w:rsidRPr="007C1AF5">
        <w:t xml:space="preserve"> and </w:t>
      </w:r>
      <w:r w:rsidR="00BB16CA">
        <w:t xml:space="preserve">a </w:t>
      </w:r>
      <w:r w:rsidRPr="007C1AF5">
        <w:rPr>
          <w:b/>
        </w:rPr>
        <w:t>town</w:t>
      </w:r>
      <w:r w:rsidRPr="007C1AF5">
        <w:t xml:space="preserve"> and </w:t>
      </w:r>
      <w:r w:rsidRPr="00257892">
        <w:rPr>
          <w:b/>
          <w:bCs/>
        </w:rPr>
        <w:t>returns</w:t>
      </w:r>
      <w:r w:rsidRPr="007C1AF5">
        <w:t xml:space="preserve"> a string in the format: </w:t>
      </w:r>
      <w:r w:rsidRPr="007C1AF5">
        <w:rPr>
          <w:lang w:val="bg-BG"/>
        </w:rPr>
        <w:br/>
      </w:r>
      <w:r w:rsidRPr="007C1AF5">
        <w:rPr>
          <w:rFonts w:ascii="Consolas" w:hAnsi="Consolas"/>
          <w:b/>
          <w:noProof/>
        </w:rPr>
        <w:t>"This is {name} from {town} and he is {age} years old</w:t>
      </w:r>
      <w:r w:rsidRPr="007C1AF5">
        <w:rPr>
          <w:rFonts w:ascii="Consolas" w:hAnsi="Consolas"/>
          <w:b/>
        </w:rPr>
        <w:t>"</w:t>
      </w:r>
      <w:r w:rsidRPr="007C1AF5">
        <w:t xml:space="preserve">. Use dictionary unpacking when testing your function. Submit </w:t>
      </w:r>
      <w:r w:rsidRPr="007C1AF5">
        <w:rPr>
          <w:b/>
        </w:rPr>
        <w:t xml:space="preserve">only the function </w:t>
      </w:r>
      <w:r w:rsidRPr="007C1AF5">
        <w:t>in the judge system.</w:t>
      </w:r>
    </w:p>
    <w:p w14:paraId="0CA83F7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040"/>
      </w:tblGrid>
      <w:tr w:rsidR="007C1AF5" w:rsidRPr="007C1AF5" w14:paraId="014ECD2F" w14:textId="77777777" w:rsidTr="009336B2">
        <w:tc>
          <w:tcPr>
            <w:tcW w:w="5760" w:type="dxa"/>
            <w:shd w:val="clear" w:color="auto" w:fill="D9D9D9" w:themeFill="background1" w:themeFillShade="D9"/>
          </w:tcPr>
          <w:p w14:paraId="2D9888A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4FBF849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76CD903A" w14:textId="77777777" w:rsidTr="009336B2">
        <w:tc>
          <w:tcPr>
            <w:tcW w:w="5760" w:type="dxa"/>
          </w:tcPr>
          <w:p w14:paraId="47223142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et_info(**{"name": "George", "town": "Sofia", "age": 20}))</w:t>
            </w:r>
          </w:p>
        </w:tc>
        <w:tc>
          <w:tcPr>
            <w:tcW w:w="5040" w:type="dxa"/>
            <w:vAlign w:val="center"/>
          </w:tcPr>
          <w:p w14:paraId="05C878C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This is George from Sofia and he is 20 years old</w:t>
            </w:r>
          </w:p>
        </w:tc>
      </w:tr>
    </w:tbl>
    <w:p w14:paraId="4722F489" w14:textId="2CAB5051" w:rsidR="007C1AF5" w:rsidRPr="007C1AF5" w:rsidRDefault="007C1AF5" w:rsidP="007C1AF5">
      <w:pPr>
        <w:pStyle w:val="Heading2"/>
        <w:rPr>
          <w:lang w:val="bg-BG"/>
        </w:rPr>
      </w:pPr>
      <w:r w:rsidRPr="007C1AF5">
        <w:t xml:space="preserve">Character </w:t>
      </w:r>
      <w:r w:rsidR="0067089C">
        <w:t>P</w:t>
      </w:r>
      <w:r w:rsidR="0067089C" w:rsidRPr="0067089C">
        <w:t>ermutations</w:t>
      </w:r>
    </w:p>
    <w:p w14:paraId="230C022A" w14:textId="3B7E772A" w:rsidR="007C1AF5" w:rsidRPr="007C1AF5" w:rsidRDefault="007C1AF5" w:rsidP="007C1AF5">
      <w:pPr>
        <w:rPr>
          <w:lang w:val="bg-BG"/>
        </w:rPr>
      </w:pPr>
      <w:r w:rsidRPr="007C1AF5">
        <w:t xml:space="preserve">Write a program that reads a </w:t>
      </w:r>
      <w:r w:rsidRPr="007C1AF5">
        <w:rPr>
          <w:b/>
          <w:bCs/>
        </w:rPr>
        <w:t>single</w:t>
      </w:r>
      <w:r w:rsidRPr="007C1AF5">
        <w:t xml:space="preserve"> </w:t>
      </w:r>
      <w:r w:rsidRPr="007C1AF5">
        <w:rPr>
          <w:b/>
          <w:bCs/>
        </w:rPr>
        <w:t>string</w:t>
      </w:r>
      <w:r w:rsidRPr="007C1AF5">
        <w:t xml:space="preserve"> and </w:t>
      </w:r>
      <w:r w:rsidRPr="00257892">
        <w:rPr>
          <w:b/>
          <w:bCs/>
        </w:rPr>
        <w:t>prints</w:t>
      </w:r>
      <w:r w:rsidRPr="007C1AF5">
        <w:t xml:space="preserve"> </w:t>
      </w:r>
      <w:r w:rsidRPr="007C1AF5">
        <w:rPr>
          <w:b/>
          <w:bCs/>
        </w:rPr>
        <w:t>all possible combinations</w:t>
      </w:r>
      <w:r w:rsidRPr="007C1AF5">
        <w:t xml:space="preserve"> of the </w:t>
      </w:r>
      <w:r w:rsidRPr="007C1AF5">
        <w:rPr>
          <w:b/>
          <w:bCs/>
        </w:rPr>
        <w:t>characters</w:t>
      </w:r>
      <w:r w:rsidRPr="007C1AF5">
        <w:t xml:space="preserve"> in that string. Submit your </w:t>
      </w:r>
      <w:r w:rsidRPr="007C1AF5">
        <w:rPr>
          <w:bCs/>
        </w:rPr>
        <w:t>solution</w:t>
      </w:r>
      <w:r w:rsidRPr="007C1AF5">
        <w:t xml:space="preserve"> in the judge system.</w:t>
      </w:r>
    </w:p>
    <w:p w14:paraId="1EBBC94C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50"/>
        <w:gridCol w:w="1350"/>
      </w:tblGrid>
      <w:tr w:rsidR="007C1AF5" w:rsidRPr="007C1AF5" w14:paraId="03FFF416" w14:textId="77777777" w:rsidTr="009336B2">
        <w:tc>
          <w:tcPr>
            <w:tcW w:w="1350" w:type="dxa"/>
            <w:shd w:val="clear" w:color="auto" w:fill="D9D9D9" w:themeFill="background1" w:themeFillShade="D9"/>
          </w:tcPr>
          <w:p w14:paraId="25261964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1A8CE52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3706DC61" w14:textId="77777777" w:rsidTr="009336B2">
        <w:tc>
          <w:tcPr>
            <w:tcW w:w="1350" w:type="dxa"/>
          </w:tcPr>
          <w:p w14:paraId="0D43B0BC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bc</w:t>
            </w:r>
          </w:p>
        </w:tc>
        <w:tc>
          <w:tcPr>
            <w:tcW w:w="1350" w:type="dxa"/>
            <w:vAlign w:val="center"/>
          </w:tcPr>
          <w:p w14:paraId="78DFCD5F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abc</w:t>
            </w:r>
          </w:p>
          <w:p w14:paraId="3CD6B4BE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acb</w:t>
            </w:r>
          </w:p>
          <w:p w14:paraId="13E0A0FD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bac</w:t>
            </w:r>
          </w:p>
          <w:p w14:paraId="2B8CB3B9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bca</w:t>
            </w:r>
          </w:p>
          <w:p w14:paraId="4FD781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cba</w:t>
            </w:r>
          </w:p>
          <w:p w14:paraId="1988FAB6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cab</w:t>
            </w:r>
          </w:p>
        </w:tc>
      </w:tr>
      <w:tr w:rsidR="003F510C" w:rsidRPr="007C1AF5" w14:paraId="5A557AFE" w14:textId="77777777" w:rsidTr="009336B2">
        <w:tc>
          <w:tcPr>
            <w:tcW w:w="1350" w:type="dxa"/>
          </w:tcPr>
          <w:p w14:paraId="2C379331" w14:textId="1D7A482B" w:rsidR="003F510C" w:rsidRPr="007C1AF5" w:rsidRDefault="003F510C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2</w:t>
            </w:r>
          </w:p>
        </w:tc>
        <w:tc>
          <w:tcPr>
            <w:tcW w:w="1350" w:type="dxa"/>
            <w:vAlign w:val="center"/>
          </w:tcPr>
          <w:p w14:paraId="41CFF29F" w14:textId="77777777" w:rsidR="003F510C" w:rsidRDefault="003F510C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2</w:t>
            </w:r>
          </w:p>
          <w:p w14:paraId="6B168767" w14:textId="27A0F14D" w:rsidR="003F510C" w:rsidRPr="007C1AF5" w:rsidRDefault="003F510C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1</w:t>
            </w:r>
          </w:p>
        </w:tc>
      </w:tr>
    </w:tbl>
    <w:p w14:paraId="1D413AED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Chairs</w:t>
      </w:r>
    </w:p>
    <w:p w14:paraId="6A7E46B9" w14:textId="48E43E68" w:rsidR="007C1AF5" w:rsidRPr="007C1AF5" w:rsidRDefault="007C1AF5" w:rsidP="007C1AF5">
      <w:pPr>
        <w:rPr>
          <w:lang w:val="bg-BG"/>
        </w:rPr>
      </w:pPr>
      <w:r w:rsidRPr="007C1AF5">
        <w:t xml:space="preserve">Write a program that receives </w:t>
      </w:r>
      <w:r w:rsidRPr="007C1AF5">
        <w:rPr>
          <w:b/>
          <w:bCs/>
        </w:rPr>
        <w:t>names</w:t>
      </w:r>
      <w:r w:rsidRPr="007C1AF5">
        <w:t xml:space="preserve"> on the first line </w:t>
      </w:r>
      <w:r w:rsidRPr="007C1AF5">
        <w:rPr>
          <w:noProof/>
        </w:rPr>
        <w:t>(</w:t>
      </w:r>
      <w:r w:rsidRPr="007C1AF5">
        <w:t xml:space="preserve">separated by comma and space </w:t>
      </w:r>
      <w:r w:rsidRPr="007C1AF5">
        <w:rPr>
          <w:rFonts w:ascii="Consolas" w:hAnsi="Consolas"/>
          <w:b/>
          <w:bCs/>
          <w:noProof/>
        </w:rPr>
        <w:t xml:space="preserve">", </w:t>
      </w:r>
      <w:r w:rsidRPr="007C1AF5">
        <w:rPr>
          <w:rFonts w:ascii="Consolas" w:hAnsi="Consolas"/>
          <w:b/>
          <w:bCs/>
        </w:rPr>
        <w:t>"</w:t>
      </w:r>
      <w:r w:rsidRPr="007C1AF5">
        <w:t xml:space="preserve">) and </w:t>
      </w:r>
      <w:proofErr w:type="gramStart"/>
      <w:r w:rsidR="00F306B4">
        <w:t xml:space="preserve">a </w:t>
      </w:r>
      <w:r w:rsidRPr="007C1AF5">
        <w:t>number of</w:t>
      </w:r>
      <w:proofErr w:type="gramEnd"/>
      <w:r w:rsidRPr="007C1AF5">
        <w:t xml:space="preserve"> </w:t>
      </w:r>
      <w:r w:rsidRPr="007C1AF5">
        <w:rPr>
          <w:b/>
          <w:bCs/>
        </w:rPr>
        <w:t>chairs</w:t>
      </w:r>
      <w:r w:rsidRPr="007C1AF5">
        <w:t xml:space="preserve"> on the second line </w:t>
      </w:r>
      <w:r w:rsidRPr="007C1AF5">
        <w:rPr>
          <w:noProof/>
        </w:rPr>
        <w:t>(</w:t>
      </w:r>
      <w:r w:rsidRPr="007C1AF5">
        <w:t xml:space="preserve">an </w:t>
      </w:r>
      <w:r w:rsidRPr="007C1AF5">
        <w:rPr>
          <w:b/>
          <w:bCs/>
        </w:rPr>
        <w:t>integer</w:t>
      </w:r>
      <w:r w:rsidRPr="007C1AF5">
        <w:t xml:space="preserve">). </w:t>
      </w:r>
      <w:r w:rsidR="00840A22">
        <w:t xml:space="preserve">The chairs will always be less than the people. </w:t>
      </w:r>
      <w:r w:rsidRPr="007C1AF5">
        <w:t xml:space="preserve">Find all the ways to fit those people on the chairs. </w:t>
      </w:r>
      <w:r w:rsidRPr="00257892">
        <w:rPr>
          <w:b/>
          <w:bCs/>
        </w:rPr>
        <w:t>Print</w:t>
      </w:r>
      <w:r w:rsidRPr="007C1AF5">
        <w:t xml:space="preserve"> each combination on a separate line.</w:t>
      </w:r>
    </w:p>
    <w:p w14:paraId="096C22FE" w14:textId="532C7B19" w:rsidR="007C1AF5" w:rsidRPr="007C1AF5" w:rsidRDefault="007C1AF5" w:rsidP="007C1AF5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lastRenderedPageBreak/>
        <w:t xml:space="preserve">Note: In the example below, "Peter, George" is </w:t>
      </w:r>
      <w:r w:rsidR="00F306B4">
        <w:rPr>
          <w:b/>
          <w:bCs/>
          <w:i/>
          <w:iCs/>
          <w:u w:val="single"/>
        </w:rPr>
        <w:t xml:space="preserve">the </w:t>
      </w:r>
      <w:r w:rsidRPr="007C1AF5">
        <w:rPr>
          <w:b/>
          <w:bCs/>
          <w:i/>
          <w:iCs/>
          <w:u w:val="single"/>
        </w:rPr>
        <w:t>same as "George, Peter", so we only print the first combination</w:t>
      </w:r>
    </w:p>
    <w:p w14:paraId="14872073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2"/>
        <w:gridCol w:w="2694"/>
      </w:tblGrid>
      <w:tr w:rsidR="007C1AF5" w:rsidRPr="007C1AF5" w14:paraId="480A17A6" w14:textId="77777777" w:rsidTr="009336B2">
        <w:tc>
          <w:tcPr>
            <w:tcW w:w="3312" w:type="dxa"/>
            <w:shd w:val="clear" w:color="auto" w:fill="D9D9D9" w:themeFill="background1" w:themeFillShade="D9"/>
          </w:tcPr>
          <w:p w14:paraId="1EF49BC5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29088CB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4FEA9C8A" w14:textId="77777777" w:rsidTr="00BB16CA">
        <w:trPr>
          <w:trHeight w:val="942"/>
        </w:trPr>
        <w:tc>
          <w:tcPr>
            <w:tcW w:w="3312" w:type="dxa"/>
          </w:tcPr>
          <w:p w14:paraId="463A21BB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, George, Amy</w:t>
            </w:r>
          </w:p>
          <w:p w14:paraId="3F2CE863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</w:tc>
        <w:tc>
          <w:tcPr>
            <w:tcW w:w="2694" w:type="dxa"/>
            <w:vAlign w:val="center"/>
          </w:tcPr>
          <w:p w14:paraId="38DBF58F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Peter, George</w:t>
            </w:r>
          </w:p>
          <w:p w14:paraId="69682F6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Peter, Amy</w:t>
            </w:r>
          </w:p>
          <w:p w14:paraId="5CEECAE5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George, Amy</w:t>
            </w:r>
          </w:p>
        </w:tc>
      </w:tr>
      <w:tr w:rsidR="00840A22" w:rsidRPr="007C1AF5" w14:paraId="69CBDD8B" w14:textId="77777777" w:rsidTr="00BB16CA">
        <w:trPr>
          <w:trHeight w:val="942"/>
        </w:trPr>
        <w:tc>
          <w:tcPr>
            <w:tcW w:w="3312" w:type="dxa"/>
          </w:tcPr>
          <w:p w14:paraId="0BEC1CE4" w14:textId="77777777" w:rsidR="00840A22" w:rsidRDefault="00840A22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ariya, Emilly, Tom, Bob</w:t>
            </w:r>
          </w:p>
          <w:p w14:paraId="04D8019F" w14:textId="7C1D086D" w:rsidR="00840A22" w:rsidRPr="007C1AF5" w:rsidRDefault="00840A22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</w:tc>
        <w:tc>
          <w:tcPr>
            <w:tcW w:w="2694" w:type="dxa"/>
            <w:vAlign w:val="center"/>
          </w:tcPr>
          <w:p w14:paraId="5937A9EE" w14:textId="77777777" w:rsidR="00840A22" w:rsidRDefault="00840A22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riya</w:t>
            </w:r>
          </w:p>
          <w:p w14:paraId="73BE0456" w14:textId="77777777" w:rsidR="00840A22" w:rsidRDefault="00840A22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milly</w:t>
            </w:r>
          </w:p>
          <w:p w14:paraId="28764DBA" w14:textId="77777777" w:rsidR="00840A22" w:rsidRDefault="00840A22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m</w:t>
            </w:r>
          </w:p>
          <w:p w14:paraId="6DC2EB5A" w14:textId="5584103B" w:rsidR="00840A22" w:rsidRPr="007C1AF5" w:rsidRDefault="00840A22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b</w:t>
            </w:r>
          </w:p>
        </w:tc>
      </w:tr>
    </w:tbl>
    <w:p w14:paraId="2843CFC2" w14:textId="77777777" w:rsidR="002135EF" w:rsidRPr="007C1AF5" w:rsidRDefault="002135EF" w:rsidP="002135EF">
      <w:pPr>
        <w:pStyle w:val="Heading2"/>
        <w:rPr>
          <w:lang w:val="bg-BG"/>
        </w:rPr>
      </w:pPr>
      <w:r w:rsidRPr="007C1AF5">
        <w:t>Operate</w:t>
      </w:r>
    </w:p>
    <w:p w14:paraId="4C86107B" w14:textId="77777777" w:rsidR="002135EF" w:rsidRDefault="002135EF" w:rsidP="002135EF"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operate</w:t>
      </w:r>
      <w:r w:rsidRPr="007C1AF5">
        <w:rPr>
          <w:noProof/>
        </w:rPr>
        <w:t xml:space="preserve"> </w:t>
      </w:r>
      <w:r w:rsidRPr="007C1AF5">
        <w:t>that receives an operator</w:t>
      </w:r>
      <w:r>
        <w:t xml:space="preserve"> </w:t>
      </w:r>
      <w:r w:rsidRPr="00BB16CA">
        <w:rPr>
          <w:rFonts w:ascii="Consolas" w:hAnsi="Consolas"/>
          <w:b/>
          <w:bCs/>
        </w:rPr>
        <w:t>("+", "-", "*" or "/")</w:t>
      </w:r>
      <w:r w:rsidRPr="007C1AF5">
        <w:t xml:space="preserve"> as first argument and multiple numbers </w:t>
      </w:r>
      <w:r>
        <w:t xml:space="preserve">(integers) </w:t>
      </w:r>
      <w:r w:rsidRPr="007C1AF5">
        <w:t>as additional arguments (</w:t>
      </w:r>
      <w:r w:rsidRPr="007C1AF5">
        <w:rPr>
          <w:rStyle w:val="CodeChar"/>
        </w:rPr>
        <w:t>*</w:t>
      </w:r>
      <w:proofErr w:type="spellStart"/>
      <w:r w:rsidRPr="007C1AF5">
        <w:rPr>
          <w:rStyle w:val="CodeChar"/>
        </w:rPr>
        <w:t>args</w:t>
      </w:r>
      <w:proofErr w:type="spellEnd"/>
      <w:r w:rsidRPr="007C1AF5">
        <w:t xml:space="preserve">). The function should </w:t>
      </w:r>
      <w:r w:rsidRPr="00257892">
        <w:rPr>
          <w:b/>
          <w:bCs/>
        </w:rPr>
        <w:t>return the result</w:t>
      </w:r>
      <w:r w:rsidRPr="007C1AF5">
        <w:t xml:space="preserve"> of the operator applied to all the numbers. For more clarification, see the examples below. </w:t>
      </w:r>
    </w:p>
    <w:p w14:paraId="4E3311B4" w14:textId="77777777" w:rsidR="002135EF" w:rsidRPr="007C1AF5" w:rsidRDefault="002135EF" w:rsidP="002135EF">
      <w:pPr>
        <w:rPr>
          <w:lang w:val="bg-BG"/>
        </w:rPr>
      </w:pPr>
      <w:r w:rsidRPr="007C1AF5">
        <w:t xml:space="preserve">Submit </w:t>
      </w:r>
      <w:r w:rsidRPr="007C1AF5">
        <w:rPr>
          <w:b/>
        </w:rPr>
        <w:t xml:space="preserve">only </w:t>
      </w:r>
      <w:r>
        <w:rPr>
          <w:b/>
        </w:rPr>
        <w:t>your</w:t>
      </w:r>
      <w:r w:rsidRPr="007C1AF5">
        <w:rPr>
          <w:b/>
        </w:rPr>
        <w:t xml:space="preserve"> function</w:t>
      </w:r>
      <w:r w:rsidRPr="007C1AF5">
        <w:t xml:space="preserve"> in the </w:t>
      </w:r>
      <w:r>
        <w:t>J</w:t>
      </w:r>
      <w:r w:rsidRPr="007C1AF5">
        <w:t>udge system.</w:t>
      </w:r>
    </w:p>
    <w:p w14:paraId="183B0A1F" w14:textId="77777777" w:rsidR="002135EF" w:rsidRPr="007C1AF5" w:rsidRDefault="002135EF" w:rsidP="002135EF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t>Note: Be careful when you have multiplication and division</w:t>
      </w:r>
    </w:p>
    <w:p w14:paraId="2C001809" w14:textId="77777777" w:rsidR="002135EF" w:rsidRPr="007C1AF5" w:rsidRDefault="002135EF" w:rsidP="002135EF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79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800"/>
        <w:gridCol w:w="2160"/>
      </w:tblGrid>
      <w:tr w:rsidR="002135EF" w:rsidRPr="007C1AF5" w14:paraId="17FAFF47" w14:textId="77777777" w:rsidTr="008C7F87">
        <w:tc>
          <w:tcPr>
            <w:tcW w:w="3960" w:type="dxa"/>
            <w:shd w:val="clear" w:color="auto" w:fill="D9D9D9" w:themeFill="background1" w:themeFillShade="D9"/>
          </w:tcPr>
          <w:p w14:paraId="1AA6E3C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7CAF8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D664893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Comment</w:t>
            </w:r>
          </w:p>
        </w:tc>
      </w:tr>
      <w:tr w:rsidR="002135EF" w:rsidRPr="007C1AF5" w14:paraId="5A2EE83D" w14:textId="77777777" w:rsidTr="008C7F87">
        <w:tc>
          <w:tcPr>
            <w:tcW w:w="3960" w:type="dxa"/>
          </w:tcPr>
          <w:p w14:paraId="13201266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+", 1, 2, 3))</w:t>
            </w:r>
          </w:p>
        </w:tc>
        <w:tc>
          <w:tcPr>
            <w:tcW w:w="1800" w:type="dxa"/>
            <w:vAlign w:val="center"/>
          </w:tcPr>
          <w:p w14:paraId="506E911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2160" w:type="dxa"/>
          </w:tcPr>
          <w:p w14:paraId="3CC12ED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 + 2 + 3 = 6</w:t>
            </w:r>
          </w:p>
        </w:tc>
      </w:tr>
      <w:tr w:rsidR="002135EF" w:rsidRPr="007C1AF5" w14:paraId="6302814E" w14:textId="77777777" w:rsidTr="008C7F87">
        <w:tc>
          <w:tcPr>
            <w:tcW w:w="3960" w:type="dxa"/>
          </w:tcPr>
          <w:p w14:paraId="549048D8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*", 3, 4))</w:t>
            </w:r>
          </w:p>
        </w:tc>
        <w:tc>
          <w:tcPr>
            <w:tcW w:w="1800" w:type="dxa"/>
            <w:vAlign w:val="center"/>
          </w:tcPr>
          <w:p w14:paraId="3E477AC2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2</w:t>
            </w:r>
          </w:p>
        </w:tc>
        <w:tc>
          <w:tcPr>
            <w:tcW w:w="2160" w:type="dxa"/>
          </w:tcPr>
          <w:p w14:paraId="573D3AB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3 * 4 = 12</w:t>
            </w:r>
          </w:p>
        </w:tc>
      </w:tr>
    </w:tbl>
    <w:p w14:paraId="768442CE" w14:textId="687A31F5" w:rsidR="007C1AF5" w:rsidRPr="007C1AF5" w:rsidRDefault="007C1AF5" w:rsidP="007C1AF5">
      <w:pPr>
        <w:pStyle w:val="Heading2"/>
        <w:rPr>
          <w:lang w:val="bg-BG"/>
        </w:rPr>
      </w:pPr>
      <w:r w:rsidRPr="007C1AF5">
        <w:t>Expressions</w:t>
      </w:r>
    </w:p>
    <w:p w14:paraId="4B03CF86" w14:textId="6C7B4020" w:rsidR="007C1AF5" w:rsidRPr="007C1AF5" w:rsidRDefault="007C1AF5" w:rsidP="007C1AF5">
      <w:pPr>
        <w:rPr>
          <w:lang w:val="bg-BG"/>
        </w:rPr>
      </w:pPr>
      <w:r w:rsidRPr="007C1AF5">
        <w:t xml:space="preserve">Write a program that generates all the possible </w:t>
      </w:r>
      <w:r w:rsidRPr="007C1AF5">
        <w:rPr>
          <w:b/>
          <w:bCs/>
        </w:rPr>
        <w:t>expressions</w:t>
      </w:r>
      <w:r w:rsidRPr="007C1AF5">
        <w:t xml:space="preserve"> and their </w:t>
      </w:r>
      <w:r w:rsidRPr="007C1AF5">
        <w:rPr>
          <w:b/>
          <w:bCs/>
        </w:rPr>
        <w:t xml:space="preserve">results </w:t>
      </w:r>
      <w:r w:rsidRPr="007C1AF5">
        <w:t xml:space="preserve">between a </w:t>
      </w:r>
      <w:r w:rsidRPr="007C1AF5">
        <w:rPr>
          <w:b/>
          <w:bCs/>
        </w:rPr>
        <w:t>given list of numbers</w:t>
      </w:r>
      <w:r w:rsidRPr="007C1AF5">
        <w:t xml:space="preserve"> </w:t>
      </w:r>
      <w:r w:rsidR="00BB16CA">
        <w:t xml:space="preserve">(integers) </w:t>
      </w:r>
      <w:r w:rsidRPr="007C1AF5">
        <w:t xml:space="preserve">using only the </w:t>
      </w:r>
      <w:r w:rsidRPr="007C1AF5">
        <w:rPr>
          <w:rFonts w:ascii="Consolas" w:hAnsi="Consolas"/>
          <w:b/>
          <w:bCs/>
          <w:noProof/>
        </w:rPr>
        <w:t>+</w:t>
      </w:r>
      <w:r w:rsidRPr="007C1AF5">
        <w:rPr>
          <w:noProof/>
        </w:rPr>
        <w:t xml:space="preserve"> </w:t>
      </w:r>
      <w:r w:rsidRPr="007C1AF5">
        <w:t xml:space="preserve">and </w:t>
      </w:r>
      <w:r w:rsidRPr="007C1AF5">
        <w:rPr>
          <w:rFonts w:ascii="Consolas" w:hAnsi="Consolas"/>
          <w:b/>
          <w:bCs/>
          <w:noProof/>
        </w:rPr>
        <w:t>-</w:t>
      </w:r>
      <w:r w:rsidRPr="007C1AF5">
        <w:rPr>
          <w:noProof/>
        </w:rPr>
        <w:t xml:space="preserve"> </w:t>
      </w:r>
      <w:r w:rsidRPr="007C1AF5">
        <w:t xml:space="preserve">operators. </w:t>
      </w:r>
      <w:r w:rsidRPr="00257892">
        <w:rPr>
          <w:b/>
          <w:bCs/>
        </w:rPr>
        <w:t>Print</w:t>
      </w:r>
      <w:r w:rsidRPr="007C1AF5">
        <w:t xml:space="preserve"> them on the console</w:t>
      </w:r>
      <w:r w:rsidR="00F306B4">
        <w:t>,</w:t>
      </w:r>
      <w:r w:rsidRPr="007C1AF5">
        <w:t xml:space="preserve"> as shown in the example</w:t>
      </w:r>
      <w:r w:rsidR="007F699D">
        <w:t>.</w:t>
      </w:r>
    </w:p>
    <w:p w14:paraId="6C3D16BA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2"/>
        <w:gridCol w:w="2694"/>
      </w:tblGrid>
      <w:tr w:rsidR="007C1AF5" w:rsidRPr="007C1AF5" w14:paraId="37466DD1" w14:textId="77777777" w:rsidTr="009336B2">
        <w:tc>
          <w:tcPr>
            <w:tcW w:w="3312" w:type="dxa"/>
            <w:shd w:val="clear" w:color="auto" w:fill="D9D9D9" w:themeFill="background1" w:themeFillShade="D9"/>
          </w:tcPr>
          <w:p w14:paraId="7E9DCF9C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07327F33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840A22" w:rsidRPr="007C1AF5" w14:paraId="2E6BD1F9" w14:textId="77777777" w:rsidTr="00840A22">
        <w:tc>
          <w:tcPr>
            <w:tcW w:w="3312" w:type="dxa"/>
            <w:shd w:val="clear" w:color="auto" w:fill="auto"/>
          </w:tcPr>
          <w:p w14:paraId="00A1688B" w14:textId="65993C8F" w:rsidR="00840A22" w:rsidRPr="00840A22" w:rsidRDefault="00840A22" w:rsidP="00840A22">
            <w:pPr>
              <w:spacing w:before="0" w:after="0"/>
              <w:rPr>
                <w:rFonts w:ascii="Consolas" w:hAnsi="Consolas"/>
                <w:bCs/>
              </w:rPr>
            </w:pPr>
            <w:r w:rsidRPr="00840A22">
              <w:rPr>
                <w:rFonts w:ascii="Consolas" w:hAnsi="Consolas"/>
                <w:bCs/>
              </w:rPr>
              <w:t>1, 2</w:t>
            </w:r>
          </w:p>
        </w:tc>
        <w:tc>
          <w:tcPr>
            <w:tcW w:w="2694" w:type="dxa"/>
            <w:shd w:val="clear" w:color="auto" w:fill="auto"/>
          </w:tcPr>
          <w:p w14:paraId="1B42C724" w14:textId="77777777" w:rsidR="00840A22" w:rsidRPr="003F510C" w:rsidRDefault="003F510C" w:rsidP="003F510C">
            <w:pPr>
              <w:spacing w:before="0" w:after="0"/>
              <w:rPr>
                <w:rFonts w:ascii="Consolas" w:hAnsi="Consolas"/>
                <w:bCs/>
              </w:rPr>
            </w:pPr>
            <w:r w:rsidRPr="003F510C">
              <w:rPr>
                <w:rFonts w:ascii="Consolas" w:hAnsi="Consolas"/>
                <w:bCs/>
              </w:rPr>
              <w:t>+1+2=3</w:t>
            </w:r>
          </w:p>
          <w:p w14:paraId="0D59FDE7" w14:textId="77777777" w:rsidR="003F510C" w:rsidRPr="003F510C" w:rsidRDefault="003F510C" w:rsidP="003F510C">
            <w:pPr>
              <w:spacing w:before="0" w:after="0"/>
              <w:rPr>
                <w:rFonts w:ascii="Consolas" w:hAnsi="Consolas"/>
                <w:bCs/>
              </w:rPr>
            </w:pPr>
            <w:r w:rsidRPr="003F510C">
              <w:rPr>
                <w:rFonts w:ascii="Consolas" w:hAnsi="Consolas"/>
                <w:bCs/>
              </w:rPr>
              <w:t>+1-2=-1</w:t>
            </w:r>
          </w:p>
          <w:p w14:paraId="5255442F" w14:textId="3CC340E5" w:rsidR="003F510C" w:rsidRPr="003F510C" w:rsidRDefault="003F510C" w:rsidP="003F510C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Pr="003F510C">
              <w:rPr>
                <w:rFonts w:ascii="Consolas" w:hAnsi="Consolas"/>
                <w:bCs/>
              </w:rPr>
              <w:t>1+2=1</w:t>
            </w:r>
          </w:p>
          <w:p w14:paraId="4B343F43" w14:textId="642C1BCC" w:rsidR="003F510C" w:rsidRPr="007C1AF5" w:rsidRDefault="003F510C" w:rsidP="003F510C">
            <w:pPr>
              <w:spacing w:before="0" w:after="0"/>
              <w:rPr>
                <w:b/>
              </w:rPr>
            </w:pPr>
            <w:r w:rsidRPr="003F510C">
              <w:rPr>
                <w:rFonts w:ascii="Consolas" w:hAnsi="Consolas"/>
                <w:bCs/>
              </w:rPr>
              <w:t>-1-2=-3</w:t>
            </w:r>
          </w:p>
        </w:tc>
      </w:tr>
      <w:tr w:rsidR="007C1AF5" w:rsidRPr="007C1AF5" w14:paraId="7BE5B776" w14:textId="77777777" w:rsidTr="009336B2">
        <w:tc>
          <w:tcPr>
            <w:tcW w:w="3312" w:type="dxa"/>
          </w:tcPr>
          <w:p w14:paraId="23EFBDCC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1, 1, 1</w:t>
            </w:r>
          </w:p>
        </w:tc>
        <w:tc>
          <w:tcPr>
            <w:tcW w:w="2694" w:type="dxa"/>
            <w:vAlign w:val="center"/>
          </w:tcPr>
          <w:p w14:paraId="3F5110E7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+1+1+1=4</w:t>
            </w:r>
          </w:p>
          <w:p w14:paraId="240246EF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+1+1-1=2</w:t>
            </w:r>
          </w:p>
          <w:p w14:paraId="0668109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+1-1+1=2</w:t>
            </w:r>
          </w:p>
          <w:p w14:paraId="61509165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+1-1-1=0</w:t>
            </w:r>
          </w:p>
          <w:p w14:paraId="6AE6C028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-1+1+1=2</w:t>
            </w:r>
          </w:p>
          <w:p w14:paraId="3166B106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-1+1-1=0</w:t>
            </w:r>
          </w:p>
          <w:p w14:paraId="4BA1FBA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-1-1+1=0</w:t>
            </w:r>
          </w:p>
          <w:p w14:paraId="203F687E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-1-1-1=-2</w:t>
            </w:r>
          </w:p>
          <w:p w14:paraId="3B98802B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+1+1+1=2</w:t>
            </w:r>
          </w:p>
          <w:p w14:paraId="6479B5A7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+1+1-1=0</w:t>
            </w:r>
          </w:p>
          <w:p w14:paraId="2C3AC52D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+1-1+1=0</w:t>
            </w:r>
          </w:p>
          <w:p w14:paraId="65AB0C56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+1-1-1=-2</w:t>
            </w:r>
          </w:p>
          <w:p w14:paraId="6E0539E6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lastRenderedPageBreak/>
              <w:t>-1-1+1+1=0</w:t>
            </w:r>
          </w:p>
          <w:p w14:paraId="598B13A8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-1+1-1=-2</w:t>
            </w:r>
          </w:p>
          <w:p w14:paraId="477DEB79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-1-1+1=-2</w:t>
            </w:r>
          </w:p>
          <w:p w14:paraId="44BF59D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-1-1-1-1=-4</w:t>
            </w:r>
          </w:p>
        </w:tc>
      </w:tr>
    </w:tbl>
    <w:p w14:paraId="592EBD29" w14:textId="51658AA2" w:rsidR="00640502" w:rsidRPr="007C1AF5" w:rsidRDefault="00640502" w:rsidP="007C1AF5">
      <w:pPr>
        <w:rPr>
          <w:lang w:val="bg-BG"/>
        </w:rPr>
      </w:pPr>
    </w:p>
    <w:sectPr w:rsidR="00640502" w:rsidRPr="007C1AF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AA694" w14:textId="77777777" w:rsidR="00DE45A5" w:rsidRDefault="00DE45A5" w:rsidP="008068A2">
      <w:pPr>
        <w:spacing w:after="0" w:line="240" w:lineRule="auto"/>
      </w:pPr>
      <w:r>
        <w:separator/>
      </w:r>
    </w:p>
  </w:endnote>
  <w:endnote w:type="continuationSeparator" w:id="0">
    <w:p w14:paraId="730906E6" w14:textId="77777777" w:rsidR="00DE45A5" w:rsidRDefault="00DE45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BA680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4BA680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D83DC" w14:textId="77777777" w:rsidR="00DE45A5" w:rsidRDefault="00DE45A5" w:rsidP="008068A2">
      <w:pPr>
        <w:spacing w:after="0" w:line="240" w:lineRule="auto"/>
      </w:pPr>
      <w:r>
        <w:separator/>
      </w:r>
    </w:p>
  </w:footnote>
  <w:footnote w:type="continuationSeparator" w:id="0">
    <w:p w14:paraId="24C9B560" w14:textId="77777777" w:rsidR="00DE45A5" w:rsidRDefault="00DE45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2NrO0MDA2MDNU0lEKTi0uzszPAykwqgUAlTEK2SwAAAA="/>
  </w:docVars>
  <w:rsids>
    <w:rsidRoot w:val="008068A2"/>
    <w:rsid w:val="000006BB"/>
    <w:rsid w:val="00002C1C"/>
    <w:rsid w:val="00007044"/>
    <w:rsid w:val="0001451E"/>
    <w:rsid w:val="00023DC6"/>
    <w:rsid w:val="00025BA1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35EF"/>
    <w:rsid w:val="00215FCE"/>
    <w:rsid w:val="002326A7"/>
    <w:rsid w:val="00232E7D"/>
    <w:rsid w:val="00257892"/>
    <w:rsid w:val="00264287"/>
    <w:rsid w:val="0026589D"/>
    <w:rsid w:val="002664E1"/>
    <w:rsid w:val="002674C4"/>
    <w:rsid w:val="002819B5"/>
    <w:rsid w:val="00281C8F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10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89C"/>
    <w:rsid w:val="00671FE2"/>
    <w:rsid w:val="00686C0C"/>
    <w:rsid w:val="00695634"/>
    <w:rsid w:val="006A1AD7"/>
    <w:rsid w:val="006A2531"/>
    <w:rsid w:val="006A27D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1AF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99D"/>
    <w:rsid w:val="00801502"/>
    <w:rsid w:val="00803217"/>
    <w:rsid w:val="008063E1"/>
    <w:rsid w:val="008068A2"/>
    <w:rsid w:val="008105A0"/>
    <w:rsid w:val="00836CA4"/>
    <w:rsid w:val="00840A2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0B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5E6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C37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16CA"/>
    <w:rsid w:val="00BB5B10"/>
    <w:rsid w:val="00BC0A30"/>
    <w:rsid w:val="00BC56D6"/>
    <w:rsid w:val="00BE399E"/>
    <w:rsid w:val="00BF1775"/>
    <w:rsid w:val="00BF201D"/>
    <w:rsid w:val="00C0490B"/>
    <w:rsid w:val="00C07904"/>
    <w:rsid w:val="00C121AF"/>
    <w:rsid w:val="00C14C80"/>
    <w:rsid w:val="00C267EC"/>
    <w:rsid w:val="00C27853"/>
    <w:rsid w:val="00C355A5"/>
    <w:rsid w:val="00C43B64"/>
    <w:rsid w:val="00C53F37"/>
    <w:rsid w:val="00C5499A"/>
    <w:rsid w:val="00C62A0F"/>
    <w:rsid w:val="00C82862"/>
    <w:rsid w:val="00C84E4D"/>
    <w:rsid w:val="00C94548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45A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6B4"/>
    <w:rsid w:val="00F41F41"/>
    <w:rsid w:val="00F46918"/>
    <w:rsid w:val="00F46DDE"/>
    <w:rsid w:val="00F655ED"/>
    <w:rsid w:val="00F7033C"/>
    <w:rsid w:val="00F836CE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D9441-A8C3-4537-B332-99CF6C751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3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2</cp:revision>
  <cp:lastPrinted>2015-10-26T22:35:00Z</cp:lastPrinted>
  <dcterms:created xsi:type="dcterms:W3CDTF">2019-11-12T12:29:00Z</dcterms:created>
  <dcterms:modified xsi:type="dcterms:W3CDTF">2021-09-27T14:22:00Z</dcterms:modified>
  <cp:category>programming; education; software engineering; software development</cp:category>
</cp:coreProperties>
</file>